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C62DAB" w14:textId="76BF3302" w:rsidR="00FB0A7B" w:rsidRDefault="00FB0A7B" w:rsidP="00F771C4">
      <w:pPr>
        <w:spacing w:after="0"/>
        <w:ind w:right="270"/>
        <w:jc w:val="center"/>
        <w:rPr>
          <w:rFonts w:cs="B Titr"/>
          <w:b/>
          <w:bCs/>
          <w:sz w:val="26"/>
          <w:szCs w:val="26"/>
          <w:rtl/>
        </w:rPr>
      </w:pPr>
      <w:r>
        <w:rPr>
          <w:noProof/>
        </w:rPr>
        <w:drawing>
          <wp:inline distT="0" distB="0" distL="0" distR="0" wp14:anchorId="56EAE703" wp14:editId="618E0291">
            <wp:extent cx="571288" cy="571288"/>
            <wp:effectExtent l="0" t="0" r="635" b="635"/>
            <wp:docPr id="1737839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68" cy="591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36C75" w14:textId="140D6066" w:rsidR="006F3B62" w:rsidRPr="008C2099" w:rsidRDefault="00F771C4" w:rsidP="008C2099">
      <w:pPr>
        <w:tabs>
          <w:tab w:val="right" w:pos="9630"/>
        </w:tabs>
        <w:rPr>
          <w:rFonts w:cs="B Titr"/>
          <w:b/>
          <w:bCs/>
          <w:sz w:val="24"/>
          <w:szCs w:val="24"/>
          <w:rtl/>
        </w:rPr>
      </w:pPr>
      <w:r w:rsidRPr="008C2099">
        <w:rPr>
          <w:rFonts w:cs="B Titr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A260143" wp14:editId="228110DA">
                <wp:simplePos x="0" y="0"/>
                <wp:positionH relativeFrom="margin">
                  <wp:posOffset>284903</wp:posOffset>
                </wp:positionH>
                <wp:positionV relativeFrom="paragraph">
                  <wp:posOffset>7620</wp:posOffset>
                </wp:positionV>
                <wp:extent cx="5867400" cy="308610"/>
                <wp:effectExtent l="57150" t="38100" r="76200" b="9144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30861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oundrect w14:anchorId="7E32F99B" id="Rounded Rectangle 1" o:spid="_x0000_s1026" style="position:absolute;margin-left:22.45pt;margin-top:.6pt;width:462pt;height:24.3pt;z-index:-2516582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w10:wrap anchorx="margin"/>
              </v:roundrect>
            </w:pict>
          </mc:Fallback>
        </mc:AlternateContent>
      </w:r>
      <w:r w:rsidR="000121F4" w:rsidRPr="008C2099">
        <w:rPr>
          <w:rFonts w:cs="B Titr" w:hint="cs"/>
          <w:b/>
          <w:bCs/>
          <w:sz w:val="24"/>
          <w:szCs w:val="24"/>
          <w:rtl/>
        </w:rPr>
        <w:t xml:space="preserve">   </w:t>
      </w:r>
      <w:r w:rsidR="00F20B38" w:rsidRPr="008C2099">
        <w:rPr>
          <w:rFonts w:cs="B Titr" w:hint="cs"/>
          <w:b/>
          <w:bCs/>
          <w:sz w:val="24"/>
          <w:szCs w:val="24"/>
          <w:rtl/>
        </w:rPr>
        <w:t>فرم رزومه متقاضیان</w:t>
      </w:r>
      <w:r w:rsidR="008C2099" w:rsidRPr="008C2099">
        <w:rPr>
          <w:rFonts w:cs="B Titr" w:hint="cs"/>
          <w:b/>
          <w:bCs/>
          <w:sz w:val="24"/>
          <w:szCs w:val="24"/>
          <w:rtl/>
        </w:rPr>
        <w:t xml:space="preserve"> ورود به دوره های کارشناسی ارشد</w:t>
      </w:r>
      <w:r w:rsidR="00F20B38" w:rsidRPr="008C2099">
        <w:rPr>
          <w:rFonts w:cs="B Titr" w:hint="cs"/>
          <w:b/>
          <w:bCs/>
          <w:sz w:val="24"/>
          <w:szCs w:val="24"/>
          <w:rtl/>
        </w:rPr>
        <w:t xml:space="preserve"> استعدادهای درخش</w:t>
      </w:r>
      <w:bookmarkStart w:id="0" w:name="_GoBack"/>
      <w:bookmarkEnd w:id="0"/>
      <w:r w:rsidR="00F20B38" w:rsidRPr="008C2099">
        <w:rPr>
          <w:rFonts w:cs="B Titr" w:hint="cs"/>
          <w:b/>
          <w:bCs/>
          <w:sz w:val="24"/>
          <w:szCs w:val="24"/>
          <w:rtl/>
        </w:rPr>
        <w:t xml:space="preserve">ان </w:t>
      </w:r>
      <w:r w:rsidR="006F3B62" w:rsidRPr="008C2099">
        <w:rPr>
          <w:rFonts w:cs="B Titr" w:hint="cs"/>
          <w:b/>
          <w:bCs/>
          <w:sz w:val="24"/>
          <w:szCs w:val="24"/>
          <w:rtl/>
        </w:rPr>
        <w:t xml:space="preserve">سال تحصیلی </w:t>
      </w:r>
      <w:r w:rsidR="005540A8" w:rsidRPr="008C2099">
        <w:rPr>
          <w:rFonts w:cs="B Titr" w:hint="cs"/>
          <w:b/>
          <w:bCs/>
          <w:sz w:val="24"/>
          <w:szCs w:val="24"/>
          <w:rtl/>
        </w:rPr>
        <w:t>140</w:t>
      </w:r>
      <w:r w:rsidR="00B85A00" w:rsidRPr="008C2099">
        <w:rPr>
          <w:rFonts w:cs="B Titr" w:hint="cs"/>
          <w:b/>
          <w:bCs/>
          <w:sz w:val="24"/>
          <w:szCs w:val="24"/>
          <w:rtl/>
        </w:rPr>
        <w:t>6</w:t>
      </w:r>
      <w:r w:rsidR="005540A8" w:rsidRPr="008C2099">
        <w:rPr>
          <w:rFonts w:cs="B Titr" w:hint="cs"/>
          <w:b/>
          <w:bCs/>
          <w:sz w:val="24"/>
          <w:szCs w:val="24"/>
          <w:rtl/>
        </w:rPr>
        <w:t>-140</w:t>
      </w:r>
      <w:r w:rsidR="00B85A00" w:rsidRPr="008C2099">
        <w:rPr>
          <w:rFonts w:cs="B Titr" w:hint="cs"/>
          <w:b/>
          <w:bCs/>
          <w:sz w:val="24"/>
          <w:szCs w:val="24"/>
          <w:rtl/>
        </w:rPr>
        <w:t>5</w:t>
      </w:r>
    </w:p>
    <w:p w14:paraId="026699A7" w14:textId="77777777" w:rsidR="00524753" w:rsidRPr="006B41E3" w:rsidRDefault="00524753" w:rsidP="000121F4">
      <w:pPr>
        <w:spacing w:after="0"/>
        <w:jc w:val="center"/>
        <w:rPr>
          <w:rFonts w:cs="B Titr"/>
          <w:b/>
          <w:bCs/>
          <w:sz w:val="26"/>
          <w:szCs w:val="26"/>
        </w:rPr>
      </w:pPr>
    </w:p>
    <w:tbl>
      <w:tblPr>
        <w:bidiVisual/>
        <w:tblW w:w="5389" w:type="pct"/>
        <w:tblInd w:w="602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87"/>
        <w:gridCol w:w="2016"/>
        <w:gridCol w:w="7944"/>
      </w:tblGrid>
      <w:tr w:rsidR="00F771C4" w:rsidRPr="00524753" w14:paraId="2714C32F" w14:textId="77777777" w:rsidTr="00CF0944">
        <w:trPr>
          <w:trHeight w:val="510"/>
        </w:trPr>
        <w:tc>
          <w:tcPr>
            <w:tcW w:w="182" w:type="pct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C0394E" w14:textId="008B0B8C" w:rsidR="00F771C4" w:rsidRPr="00F771C4" w:rsidRDefault="00F771C4" w:rsidP="00F771C4">
            <w:pPr>
              <w:bidi w:val="0"/>
              <w:spacing w:after="0" w:line="240" w:lineRule="auto"/>
              <w:ind w:left="162"/>
              <w:rPr>
                <w:rFonts w:ascii="1B Nazanin" w:eastAsia="Times New Roman" w:hAnsi="1B Nazanin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1B Nazanin" w:eastAsia="Times New Roman" w:hAnsi="1B Nazanin" w:cs="B Nazanin" w:hint="cs"/>
                <w:color w:val="000000"/>
                <w:sz w:val="24"/>
                <w:szCs w:val="24"/>
                <w:rtl/>
                <w:lang w:bidi="ar-SA"/>
              </w:rPr>
              <w:t>1</w:t>
            </w:r>
          </w:p>
        </w:tc>
        <w:tc>
          <w:tcPr>
            <w:tcW w:w="97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32B51" w14:textId="77777777" w:rsidR="00F771C4" w:rsidRPr="00F771C4" w:rsidRDefault="00F771C4" w:rsidP="00F771C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F771C4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نام و نام خانوادگی</w:t>
            </w:r>
          </w:p>
        </w:tc>
        <w:tc>
          <w:tcPr>
            <w:tcW w:w="3840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4C81B54A" w14:textId="77777777" w:rsidR="00F771C4" w:rsidRPr="00CF0944" w:rsidRDefault="00F771C4" w:rsidP="00CF0944">
            <w:pPr>
              <w:bidi w:val="0"/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 w:rsidRPr="00CF0944"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F771C4" w:rsidRPr="00524753" w14:paraId="4FBEDAB5" w14:textId="77777777" w:rsidTr="00CF0944">
        <w:trPr>
          <w:trHeight w:val="495"/>
        </w:trPr>
        <w:tc>
          <w:tcPr>
            <w:tcW w:w="182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9099BF" w14:textId="63D5E658" w:rsidR="00F771C4" w:rsidRPr="00F771C4" w:rsidRDefault="00F771C4" w:rsidP="00F771C4">
            <w:pPr>
              <w:bidi w:val="0"/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1B Nazanin" w:eastAsia="Times New Roman" w:hAnsi="1B Nazanin" w:cs="B Nazanin" w:hint="cs"/>
                <w:color w:val="000000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97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670CA7" w14:textId="77777777" w:rsidR="00F771C4" w:rsidRPr="00F771C4" w:rsidRDefault="00F771C4" w:rsidP="00F771C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F771C4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دانشگاه محل تحصیل</w:t>
            </w:r>
          </w:p>
        </w:tc>
        <w:tc>
          <w:tcPr>
            <w:tcW w:w="3840" w:type="pct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6C5D3B75" w14:textId="77777777" w:rsidR="00F771C4" w:rsidRPr="00CF0944" w:rsidRDefault="00F771C4" w:rsidP="00CF094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 w:rsidRPr="00CF0944"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F771C4" w:rsidRPr="00524753" w14:paraId="54E0C8AA" w14:textId="77777777" w:rsidTr="00CF0944">
        <w:trPr>
          <w:trHeight w:val="403"/>
        </w:trPr>
        <w:tc>
          <w:tcPr>
            <w:tcW w:w="182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D93E79" w14:textId="3A09E29C" w:rsidR="00F771C4" w:rsidRPr="00F771C4" w:rsidRDefault="00F771C4" w:rsidP="00F771C4">
            <w:pPr>
              <w:bidi w:val="0"/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3</w:t>
            </w:r>
          </w:p>
        </w:tc>
        <w:tc>
          <w:tcPr>
            <w:tcW w:w="97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3E974E" w14:textId="77777777" w:rsidR="00F771C4" w:rsidRPr="00F771C4" w:rsidRDefault="00F771C4" w:rsidP="00F771C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F771C4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معدل کل</w:t>
            </w:r>
          </w:p>
        </w:tc>
        <w:tc>
          <w:tcPr>
            <w:tcW w:w="3840" w:type="pct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403F3BAA" w14:textId="77777777" w:rsidR="00F771C4" w:rsidRPr="00CF0944" w:rsidRDefault="00F771C4" w:rsidP="00CF0944">
            <w:pPr>
              <w:spacing w:after="0" w:line="240" w:lineRule="auto"/>
              <w:ind w:left="162"/>
              <w:jc w:val="right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 w:rsidRPr="00CF0944"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A4501B" w:rsidRPr="00524753" w14:paraId="55097546" w14:textId="77777777" w:rsidTr="00CF0944">
        <w:trPr>
          <w:trHeight w:val="1420"/>
        </w:trPr>
        <w:tc>
          <w:tcPr>
            <w:tcW w:w="182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213FB9" w14:textId="4D5CF83E" w:rsidR="00A4501B" w:rsidRPr="00524753" w:rsidRDefault="00A4501B" w:rsidP="00F771C4">
            <w:pPr>
              <w:bidi w:val="0"/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4</w:t>
            </w:r>
          </w:p>
        </w:tc>
        <w:tc>
          <w:tcPr>
            <w:tcW w:w="97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964618" w14:textId="3E82AA9A" w:rsidR="00A4501B" w:rsidRPr="00F771C4" w:rsidRDefault="00A4501B" w:rsidP="00F771C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3 اولویت اول انتخابی</w:t>
            </w:r>
          </w:p>
        </w:tc>
        <w:tc>
          <w:tcPr>
            <w:tcW w:w="3840" w:type="pct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</w:tcPr>
          <w:p w14:paraId="5AC7C0A9" w14:textId="77777777" w:rsidR="00A4501B" w:rsidRDefault="00CF0944" w:rsidP="00CF094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1-</w:t>
            </w:r>
          </w:p>
          <w:p w14:paraId="1D208A04" w14:textId="77777777" w:rsidR="00CF0944" w:rsidRDefault="00CF0944" w:rsidP="00CF094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2-</w:t>
            </w:r>
          </w:p>
          <w:p w14:paraId="790BCECD" w14:textId="4367EA60" w:rsidR="00CF0944" w:rsidRPr="00CF0944" w:rsidRDefault="00CF0944" w:rsidP="00CF094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3-</w:t>
            </w:r>
          </w:p>
        </w:tc>
      </w:tr>
      <w:tr w:rsidR="00F771C4" w:rsidRPr="00524753" w14:paraId="6AA2E192" w14:textId="77777777" w:rsidTr="00CF0944">
        <w:trPr>
          <w:trHeight w:val="2554"/>
        </w:trPr>
        <w:tc>
          <w:tcPr>
            <w:tcW w:w="182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7F0EC7" w14:textId="554DE292" w:rsidR="00F771C4" w:rsidRPr="00F771C4" w:rsidRDefault="00F771C4" w:rsidP="00F771C4">
            <w:pPr>
              <w:bidi w:val="0"/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4</w:t>
            </w:r>
          </w:p>
        </w:tc>
        <w:tc>
          <w:tcPr>
            <w:tcW w:w="97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66CD25" w14:textId="3F391F37" w:rsidR="00F771C4" w:rsidRPr="00F771C4" w:rsidRDefault="00F771C4" w:rsidP="00F771C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F771C4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 xml:space="preserve">نمره </w:t>
            </w:r>
            <w:r w:rsidR="00A4501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6</w:t>
            </w:r>
            <w:r w:rsidRPr="00F771C4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 xml:space="preserve"> درس تخصصی مرتبط با اولویت اول و دوم</w:t>
            </w:r>
            <w:r w:rsidR="00A4501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 xml:space="preserve"> و سوم</w:t>
            </w:r>
          </w:p>
        </w:tc>
        <w:tc>
          <w:tcPr>
            <w:tcW w:w="3840" w:type="pct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6C68B4DC" w14:textId="77777777" w:rsidR="00F771C4" w:rsidRDefault="00F771C4" w:rsidP="00CF094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 w:rsidRPr="00F771C4"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  <w:t> </w:t>
            </w:r>
            <w:r w:rsidR="00CF0944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1-</w:t>
            </w:r>
          </w:p>
          <w:p w14:paraId="20AE44E4" w14:textId="77777777" w:rsidR="00CF0944" w:rsidRDefault="00CF0944" w:rsidP="00CF094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2-</w:t>
            </w:r>
          </w:p>
          <w:p w14:paraId="69587B1E" w14:textId="77777777" w:rsidR="00CF0944" w:rsidRDefault="00CF0944" w:rsidP="00CF094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3-</w:t>
            </w:r>
          </w:p>
          <w:p w14:paraId="4C3844D9" w14:textId="77777777" w:rsidR="00CF0944" w:rsidRDefault="00CF0944" w:rsidP="00CF094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4-</w:t>
            </w:r>
          </w:p>
          <w:p w14:paraId="5D6C9A31" w14:textId="77777777" w:rsidR="00CF0944" w:rsidRDefault="00CF0944" w:rsidP="00CF094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5-</w:t>
            </w:r>
          </w:p>
          <w:p w14:paraId="31D8F104" w14:textId="637DC549" w:rsidR="00CF0944" w:rsidRPr="00CF0944" w:rsidRDefault="00CF0944" w:rsidP="00CF094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6-</w:t>
            </w:r>
          </w:p>
        </w:tc>
      </w:tr>
      <w:tr w:rsidR="00F771C4" w:rsidRPr="00524753" w14:paraId="5DCCCBCA" w14:textId="77777777" w:rsidTr="00CF0944">
        <w:trPr>
          <w:cantSplit/>
          <w:trHeight w:val="2340"/>
        </w:trPr>
        <w:tc>
          <w:tcPr>
            <w:tcW w:w="182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B483F2" w14:textId="27F9CD3D" w:rsidR="00F771C4" w:rsidRPr="00F771C4" w:rsidRDefault="00F771C4" w:rsidP="00F771C4">
            <w:pPr>
              <w:bidi w:val="0"/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5</w:t>
            </w:r>
            <w:r w:rsidRPr="00F771C4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97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368F96" w14:textId="77777777" w:rsidR="00F771C4" w:rsidRPr="00F771C4" w:rsidRDefault="00F771C4" w:rsidP="00524753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F771C4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سابقه کار دستیار آموزشی با گواهی دانشگاه</w:t>
            </w:r>
          </w:p>
        </w:tc>
        <w:tc>
          <w:tcPr>
            <w:tcW w:w="3840" w:type="pct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3D2F61EE" w14:textId="77777777" w:rsidR="00F771C4" w:rsidRPr="00F771C4" w:rsidRDefault="00F771C4" w:rsidP="00CF094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 w:rsidRPr="00F771C4"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F771C4" w:rsidRPr="00524753" w14:paraId="3E59E139" w14:textId="77777777" w:rsidTr="00CF0944">
        <w:trPr>
          <w:trHeight w:val="1305"/>
        </w:trPr>
        <w:tc>
          <w:tcPr>
            <w:tcW w:w="182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B2E68B" w14:textId="35435A9A" w:rsidR="00F771C4" w:rsidRPr="00F771C4" w:rsidRDefault="00F771C4" w:rsidP="00F771C4">
            <w:pPr>
              <w:bidi w:val="0"/>
              <w:spacing w:after="0" w:line="240" w:lineRule="auto"/>
              <w:ind w:left="162"/>
              <w:jc w:val="center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6</w:t>
            </w:r>
            <w:r w:rsidRPr="00F771C4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97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431406" w14:textId="77777777" w:rsidR="00F771C4" w:rsidRPr="00F771C4" w:rsidRDefault="00F771C4" w:rsidP="00524753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F771C4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سابقه فعالیت در آزمایشگاههای پژوهشی به همراه گواهی استاد مسئول آزمایشگاه</w:t>
            </w:r>
          </w:p>
        </w:tc>
        <w:tc>
          <w:tcPr>
            <w:tcW w:w="3840" w:type="pct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5E64067D" w14:textId="77777777" w:rsidR="00F771C4" w:rsidRPr="00F771C4" w:rsidRDefault="00F771C4" w:rsidP="00CF094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 w:rsidRPr="00F771C4"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F771C4" w:rsidRPr="00524753" w14:paraId="087BF98D" w14:textId="77777777" w:rsidTr="00CF0944">
        <w:trPr>
          <w:trHeight w:val="1537"/>
        </w:trPr>
        <w:tc>
          <w:tcPr>
            <w:tcW w:w="182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220C32" w14:textId="7D69374F" w:rsidR="00F771C4" w:rsidRPr="00F771C4" w:rsidRDefault="00F771C4" w:rsidP="00F771C4">
            <w:pPr>
              <w:bidi w:val="0"/>
              <w:spacing w:after="0" w:line="240" w:lineRule="auto"/>
              <w:ind w:left="162"/>
              <w:jc w:val="center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97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3A8E64" w14:textId="77777777" w:rsidR="00F771C4" w:rsidRPr="00F771C4" w:rsidRDefault="00F771C4" w:rsidP="00F771C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F771C4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 xml:space="preserve">مقالات چاپ شده در ژورنالهای تخصصی به همراه لینک آنلاین دسترسی </w:t>
            </w:r>
          </w:p>
        </w:tc>
        <w:tc>
          <w:tcPr>
            <w:tcW w:w="3840" w:type="pct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43755CF5" w14:textId="77777777" w:rsidR="00F771C4" w:rsidRPr="00F771C4" w:rsidRDefault="00F771C4" w:rsidP="00CF094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 w:rsidRPr="00F771C4"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F771C4" w:rsidRPr="00524753" w14:paraId="13A39ECF" w14:textId="77777777" w:rsidTr="00CF0944">
        <w:trPr>
          <w:trHeight w:val="1960"/>
        </w:trPr>
        <w:tc>
          <w:tcPr>
            <w:tcW w:w="182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2141D5" w14:textId="51305CAA" w:rsidR="00F771C4" w:rsidRPr="00F771C4" w:rsidRDefault="00F771C4" w:rsidP="00F771C4">
            <w:pPr>
              <w:bidi w:val="0"/>
              <w:spacing w:after="0" w:line="240" w:lineRule="auto"/>
              <w:ind w:left="162"/>
              <w:jc w:val="center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8</w:t>
            </w:r>
          </w:p>
        </w:tc>
        <w:tc>
          <w:tcPr>
            <w:tcW w:w="97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E75747" w14:textId="77777777" w:rsidR="00F771C4" w:rsidRPr="00F771C4" w:rsidRDefault="00F771C4" w:rsidP="00F771C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F771C4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ارائه در کنفرانس تخصصی به همراه گواهی ارائه</w:t>
            </w:r>
          </w:p>
        </w:tc>
        <w:tc>
          <w:tcPr>
            <w:tcW w:w="3840" w:type="pct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530C22E5" w14:textId="77777777" w:rsidR="00F771C4" w:rsidRPr="00F771C4" w:rsidRDefault="00F771C4" w:rsidP="00CF0944">
            <w:pPr>
              <w:spacing w:after="0" w:line="240" w:lineRule="auto"/>
              <w:ind w:left="162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 w:rsidRPr="00F771C4"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</w:tbl>
    <w:p w14:paraId="2019C560" w14:textId="77777777" w:rsidR="00A64639" w:rsidRPr="00F771C4" w:rsidRDefault="00A64639" w:rsidP="006B41E3">
      <w:pPr>
        <w:spacing w:after="0" w:line="567" w:lineRule="atLeast"/>
        <w:contextualSpacing/>
        <w:jc w:val="both"/>
        <w:rPr>
          <w:rFonts w:cs="B Nazanin"/>
          <w:b/>
          <w:bCs/>
          <w:color w:val="00B050"/>
          <w:sz w:val="24"/>
          <w:szCs w:val="24"/>
        </w:rPr>
      </w:pPr>
    </w:p>
    <w:tbl>
      <w:tblPr>
        <w:bidiVisual/>
        <w:tblW w:w="5364" w:type="pct"/>
        <w:tblInd w:w="-711" w:type="dxa"/>
        <w:tblLook w:val="04A0" w:firstRow="1" w:lastRow="0" w:firstColumn="1" w:lastColumn="0" w:noHBand="0" w:noVBand="1"/>
      </w:tblPr>
      <w:tblGrid>
        <w:gridCol w:w="641"/>
        <w:gridCol w:w="1771"/>
        <w:gridCol w:w="7887"/>
      </w:tblGrid>
      <w:tr w:rsidR="00524753" w:rsidRPr="00524753" w14:paraId="10B72206" w14:textId="77777777" w:rsidTr="00CF0944">
        <w:trPr>
          <w:trHeight w:val="1456"/>
        </w:trPr>
        <w:tc>
          <w:tcPr>
            <w:tcW w:w="31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19273D" w14:textId="59FDA8B2" w:rsidR="00524753" w:rsidRPr="00524753" w:rsidRDefault="00524753" w:rsidP="00524753">
            <w:pPr>
              <w:bidi w:val="0"/>
              <w:spacing w:after="0" w:line="240" w:lineRule="auto"/>
              <w:ind w:left="162"/>
              <w:jc w:val="center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86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0312F8" w14:textId="77777777" w:rsidR="00524753" w:rsidRPr="00524753" w:rsidRDefault="00524753" w:rsidP="00524753">
            <w:pPr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جوایز علمی</w:t>
            </w:r>
          </w:p>
        </w:tc>
        <w:tc>
          <w:tcPr>
            <w:tcW w:w="382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35FB9CB2" w14:textId="77777777" w:rsidR="00524753" w:rsidRPr="00CF0944" w:rsidRDefault="00524753" w:rsidP="00CF0944">
            <w:pPr>
              <w:spacing w:after="0" w:line="240" w:lineRule="auto"/>
              <w:ind w:left="162"/>
              <w:jc w:val="right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 w:rsidRPr="00CF0944"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24753" w:rsidRPr="00524753" w14:paraId="719D5BD5" w14:textId="77777777" w:rsidTr="00CF0944">
        <w:trPr>
          <w:trHeight w:val="2595"/>
        </w:trPr>
        <w:tc>
          <w:tcPr>
            <w:tcW w:w="311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A0ECFC" w14:textId="1D42C902" w:rsidR="00524753" w:rsidRPr="00524753" w:rsidRDefault="00524753" w:rsidP="00524753">
            <w:pPr>
              <w:bidi w:val="0"/>
              <w:spacing w:after="0" w:line="240" w:lineRule="auto"/>
              <w:ind w:left="162"/>
              <w:jc w:val="center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8</w:t>
            </w:r>
          </w:p>
        </w:tc>
        <w:tc>
          <w:tcPr>
            <w:tcW w:w="86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B07137" w14:textId="77777777" w:rsidR="00524753" w:rsidRPr="00524753" w:rsidRDefault="00524753" w:rsidP="00524753">
            <w:pPr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آشنایی با نرم افزارهای تخصصی و مرتبط به همراه گواهی معتبر</w:t>
            </w:r>
          </w:p>
        </w:tc>
        <w:tc>
          <w:tcPr>
            <w:tcW w:w="3829" w:type="pct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1FF41383" w14:textId="77777777" w:rsidR="00524753" w:rsidRPr="00CF0944" w:rsidRDefault="00524753" w:rsidP="00CF0944">
            <w:pPr>
              <w:spacing w:after="0" w:line="240" w:lineRule="auto"/>
              <w:ind w:left="162"/>
              <w:jc w:val="right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 w:rsidRPr="00CF0944"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24753" w:rsidRPr="00524753" w14:paraId="1E6EB7D1" w14:textId="77777777" w:rsidTr="00CF0944">
        <w:trPr>
          <w:trHeight w:val="2535"/>
        </w:trPr>
        <w:tc>
          <w:tcPr>
            <w:tcW w:w="311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D8F304" w14:textId="200EFA9C" w:rsidR="00524753" w:rsidRPr="00524753" w:rsidRDefault="00524753" w:rsidP="00524753">
            <w:pPr>
              <w:bidi w:val="0"/>
              <w:spacing w:after="0" w:line="240" w:lineRule="auto"/>
              <w:ind w:left="162"/>
              <w:jc w:val="center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9</w:t>
            </w:r>
          </w:p>
        </w:tc>
        <w:tc>
          <w:tcPr>
            <w:tcW w:w="86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EFA503" w14:textId="77777777" w:rsidR="00524753" w:rsidRPr="00524753" w:rsidRDefault="00524753" w:rsidP="00524753">
            <w:pPr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شرکت در کارگاههای آموزشی به همراه گواهی معتبر</w:t>
            </w:r>
          </w:p>
        </w:tc>
        <w:tc>
          <w:tcPr>
            <w:tcW w:w="3829" w:type="pct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299A45A6" w14:textId="77777777" w:rsidR="00524753" w:rsidRPr="00CF0944" w:rsidRDefault="00524753" w:rsidP="00CF0944">
            <w:pPr>
              <w:spacing w:after="0" w:line="240" w:lineRule="auto"/>
              <w:ind w:left="162"/>
              <w:jc w:val="right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 w:rsidRPr="00CF0944"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24753" w:rsidRPr="00524753" w14:paraId="4D8AFDB4" w14:textId="77777777" w:rsidTr="00CF0944">
        <w:trPr>
          <w:trHeight w:val="1320"/>
        </w:trPr>
        <w:tc>
          <w:tcPr>
            <w:tcW w:w="311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8E7D7B" w14:textId="6581F1AF" w:rsidR="00524753" w:rsidRPr="00524753" w:rsidRDefault="00524753" w:rsidP="00524753">
            <w:pPr>
              <w:bidi w:val="0"/>
              <w:spacing w:after="0" w:line="240" w:lineRule="auto"/>
              <w:ind w:left="162"/>
              <w:jc w:val="center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10</w:t>
            </w:r>
          </w:p>
        </w:tc>
        <w:tc>
          <w:tcPr>
            <w:tcW w:w="86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70A623" w14:textId="2908A5C8" w:rsidR="00524753" w:rsidRPr="00524753" w:rsidRDefault="00524753" w:rsidP="00524753">
            <w:pPr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 xml:space="preserve">سابقه </w:t>
            </w:r>
            <w:r w:rsidR="00CF0944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فعالیت اجرایی</w:t>
            </w: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 xml:space="preserve"> در تشکلهای دانشجویی به همراه گواهی</w:t>
            </w:r>
          </w:p>
        </w:tc>
        <w:tc>
          <w:tcPr>
            <w:tcW w:w="3829" w:type="pct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55A24702" w14:textId="77777777" w:rsidR="00524753" w:rsidRPr="00CF0944" w:rsidRDefault="00524753" w:rsidP="00CF0944">
            <w:pPr>
              <w:spacing w:after="0" w:line="240" w:lineRule="auto"/>
              <w:ind w:left="162"/>
              <w:jc w:val="right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 w:rsidRPr="00CF0944"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24753" w:rsidRPr="00524753" w14:paraId="1A5D26DB" w14:textId="77777777" w:rsidTr="00CF0944">
        <w:trPr>
          <w:trHeight w:val="2626"/>
        </w:trPr>
        <w:tc>
          <w:tcPr>
            <w:tcW w:w="311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33C465" w14:textId="31626AC8" w:rsidR="00524753" w:rsidRPr="00524753" w:rsidRDefault="00524753" w:rsidP="00524753">
            <w:pPr>
              <w:bidi w:val="0"/>
              <w:spacing w:after="0" w:line="240" w:lineRule="auto"/>
              <w:ind w:left="162"/>
              <w:jc w:val="center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11</w:t>
            </w:r>
          </w:p>
        </w:tc>
        <w:tc>
          <w:tcPr>
            <w:tcW w:w="86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024703" w14:textId="56FB40E4" w:rsidR="00524753" w:rsidRPr="00524753" w:rsidRDefault="00524753" w:rsidP="00524753">
            <w:pPr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 xml:space="preserve">جوایز و موفقیت های </w:t>
            </w:r>
            <w:r w:rsidR="00CF0944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 xml:space="preserve">فرهنگی و </w:t>
            </w: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ورزشی</w:t>
            </w:r>
          </w:p>
        </w:tc>
        <w:tc>
          <w:tcPr>
            <w:tcW w:w="3829" w:type="pct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636AFC47" w14:textId="77777777" w:rsidR="00524753" w:rsidRPr="00CF0944" w:rsidRDefault="00524753" w:rsidP="00CF0944">
            <w:pPr>
              <w:spacing w:after="0" w:line="240" w:lineRule="auto"/>
              <w:ind w:left="162"/>
              <w:jc w:val="right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 w:rsidRPr="00CF0944"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24753" w:rsidRPr="00524753" w14:paraId="63718ADD" w14:textId="77777777" w:rsidTr="00CF0944">
        <w:trPr>
          <w:trHeight w:val="3105"/>
        </w:trPr>
        <w:tc>
          <w:tcPr>
            <w:tcW w:w="311" w:type="pct"/>
            <w:tcBorders>
              <w:top w:val="nil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A86B17" w14:textId="273C45E5" w:rsidR="00524753" w:rsidRPr="00524753" w:rsidRDefault="00524753" w:rsidP="00524753">
            <w:pPr>
              <w:bidi w:val="0"/>
              <w:spacing w:after="0" w:line="240" w:lineRule="auto"/>
              <w:ind w:left="162"/>
              <w:jc w:val="center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12</w:t>
            </w:r>
          </w:p>
        </w:tc>
        <w:tc>
          <w:tcPr>
            <w:tcW w:w="860" w:type="pct"/>
            <w:tcBorders>
              <w:top w:val="nil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21086E" w14:textId="77777777" w:rsidR="00524753" w:rsidRPr="00524753" w:rsidRDefault="00524753" w:rsidP="00524753">
            <w:pPr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</w:pPr>
            <w:r w:rsidRPr="00524753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ar-SA"/>
              </w:rPr>
              <w:t>سابقه کار</w:t>
            </w:r>
          </w:p>
        </w:tc>
        <w:tc>
          <w:tcPr>
            <w:tcW w:w="3829" w:type="pct"/>
            <w:tcBorders>
              <w:top w:val="nil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184D2AD9" w14:textId="77777777" w:rsidR="00524753" w:rsidRPr="00CF0944" w:rsidRDefault="00524753" w:rsidP="00CF0944">
            <w:pPr>
              <w:spacing w:after="0" w:line="240" w:lineRule="auto"/>
              <w:ind w:left="162"/>
              <w:jc w:val="right"/>
              <w:rPr>
                <w:rFonts w:ascii="Calibri" w:eastAsia="Times New Roman" w:hAnsi="Calibri" w:cs="B Nazanin"/>
                <w:color w:val="000000"/>
                <w:sz w:val="24"/>
                <w:szCs w:val="24"/>
                <w:rtl/>
                <w:lang w:bidi="ar-SA"/>
              </w:rPr>
            </w:pPr>
            <w:r w:rsidRPr="00CF0944">
              <w:rPr>
                <w:rFonts w:ascii="Calibri" w:eastAsia="Times New Roman" w:hAnsi="Calibri" w:cs="B Nazanin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</w:tbl>
    <w:p w14:paraId="09130AD2" w14:textId="77777777" w:rsidR="006609AC" w:rsidRDefault="006609AC" w:rsidP="006B41E3">
      <w:pPr>
        <w:spacing w:after="0" w:line="567" w:lineRule="atLeast"/>
        <w:contextualSpacing/>
        <w:jc w:val="both"/>
        <w:rPr>
          <w:rFonts w:cs="B Nazanin"/>
          <w:b/>
          <w:bCs/>
          <w:color w:val="00B050"/>
          <w:sz w:val="24"/>
          <w:szCs w:val="24"/>
          <w:rtl/>
        </w:rPr>
      </w:pPr>
    </w:p>
    <w:p w14:paraId="15C2103E" w14:textId="34633F8D" w:rsidR="007C7BA7" w:rsidRDefault="006609AC" w:rsidP="006609AC">
      <w:pPr>
        <w:spacing w:after="0" w:line="567" w:lineRule="atLeast"/>
        <w:ind w:left="-540"/>
        <w:contextualSpacing/>
        <w:jc w:val="both"/>
        <w:rPr>
          <w:rFonts w:cs="B Nazanin"/>
          <w:color w:val="00B050"/>
          <w:sz w:val="24"/>
          <w:szCs w:val="24"/>
          <w:rtl/>
        </w:rPr>
      </w:pPr>
      <w:r>
        <w:rPr>
          <w:rFonts w:cs="B Nazanin" w:hint="cs"/>
          <w:b/>
          <w:bCs/>
          <w:color w:val="00B050"/>
          <w:sz w:val="24"/>
          <w:szCs w:val="24"/>
          <w:rtl/>
        </w:rPr>
        <w:lastRenderedPageBreak/>
        <w:t>نکته</w:t>
      </w:r>
      <w:r w:rsidRPr="006B41E3">
        <w:rPr>
          <w:rFonts w:cs="B Nazanin" w:hint="cs"/>
          <w:b/>
          <w:bCs/>
          <w:color w:val="00B050"/>
          <w:sz w:val="24"/>
          <w:szCs w:val="24"/>
          <w:rtl/>
        </w:rPr>
        <w:t xml:space="preserve"> مهم</w:t>
      </w:r>
      <w:r>
        <w:rPr>
          <w:rFonts w:cs="B Nazanin" w:hint="cs"/>
          <w:b/>
          <w:bCs/>
          <w:color w:val="00B050"/>
          <w:sz w:val="24"/>
          <w:szCs w:val="24"/>
          <w:rtl/>
        </w:rPr>
        <w:t xml:space="preserve"> 1</w:t>
      </w:r>
      <w:r w:rsidRPr="006B41E3">
        <w:rPr>
          <w:rFonts w:cs="B Nazanin" w:hint="cs"/>
          <w:b/>
          <w:bCs/>
          <w:color w:val="00B050"/>
          <w:sz w:val="24"/>
          <w:szCs w:val="24"/>
          <w:rtl/>
        </w:rPr>
        <w:t>:</w:t>
      </w:r>
      <w:r>
        <w:rPr>
          <w:rFonts w:cs="B Nazanin" w:hint="cs"/>
          <w:b/>
          <w:bCs/>
          <w:color w:val="00B050"/>
          <w:sz w:val="24"/>
          <w:szCs w:val="24"/>
          <w:rtl/>
        </w:rPr>
        <w:t xml:space="preserve"> </w:t>
      </w:r>
      <w:r w:rsidR="00DD2A5F" w:rsidRPr="00DD2A5F">
        <w:rPr>
          <w:rFonts w:cs="B Nazanin" w:hint="cs"/>
          <w:color w:val="000000" w:themeColor="text1"/>
          <w:sz w:val="24"/>
          <w:szCs w:val="24"/>
          <w:rtl/>
        </w:rPr>
        <w:t>مدارک، گواهی</w:t>
      </w:r>
      <w:r w:rsidR="00DD2A5F" w:rsidRPr="00DD2A5F">
        <w:rPr>
          <w:rFonts w:cs="B Nazanin"/>
          <w:color w:val="000000" w:themeColor="text1"/>
          <w:sz w:val="24"/>
          <w:szCs w:val="24"/>
          <w:rtl/>
        </w:rPr>
        <w:softHyphen/>
      </w:r>
      <w:r w:rsidR="00DD2A5F" w:rsidRPr="00DD2A5F">
        <w:rPr>
          <w:rFonts w:cs="B Nazanin" w:hint="cs"/>
          <w:color w:val="000000" w:themeColor="text1"/>
          <w:sz w:val="24"/>
          <w:szCs w:val="24"/>
          <w:rtl/>
        </w:rPr>
        <w:t>ها، مقالات و مطالب مورد</w:t>
      </w:r>
      <w:r w:rsidR="00DD2A5F" w:rsidRPr="00DD2A5F">
        <w:rPr>
          <w:rFonts w:cs="B Nazanin"/>
          <w:color w:val="000000" w:themeColor="text1"/>
          <w:sz w:val="24"/>
          <w:szCs w:val="24"/>
          <w:rtl/>
        </w:rPr>
        <w:softHyphen/>
      </w:r>
      <w:r w:rsidR="00DD2A5F" w:rsidRPr="00DD2A5F">
        <w:rPr>
          <w:rFonts w:cs="B Nazanin" w:hint="cs"/>
          <w:color w:val="000000" w:themeColor="text1"/>
          <w:sz w:val="24"/>
          <w:szCs w:val="24"/>
          <w:rtl/>
        </w:rPr>
        <w:t xml:space="preserve">نیاز را به انتهای همین فرم اضافه نمایید و در قالب یک فایل </w:t>
      </w:r>
      <w:r w:rsidR="00DD2A5F" w:rsidRPr="00DD2A5F">
        <w:rPr>
          <w:rFonts w:cs="B Nazanin"/>
          <w:color w:val="000000" w:themeColor="text1"/>
          <w:sz w:val="24"/>
          <w:szCs w:val="24"/>
        </w:rPr>
        <w:t>PDF</w:t>
      </w:r>
      <w:r w:rsidR="00DD2A5F" w:rsidRPr="00DD2A5F">
        <w:rPr>
          <w:rFonts w:cs="B Nazanin" w:hint="cs"/>
          <w:color w:val="000000" w:themeColor="text1"/>
          <w:sz w:val="24"/>
          <w:szCs w:val="24"/>
          <w:rtl/>
        </w:rPr>
        <w:t xml:space="preserve"> آپلود نمایید.</w:t>
      </w:r>
      <w:r w:rsidRPr="00DD2A5F">
        <w:rPr>
          <w:rFonts w:cs="B Nazanin" w:hint="cs"/>
          <w:color w:val="00B050"/>
          <w:sz w:val="24"/>
          <w:szCs w:val="24"/>
          <w:rtl/>
        </w:rPr>
        <w:t xml:space="preserve"> </w:t>
      </w:r>
    </w:p>
    <w:p w14:paraId="5E89D8E4" w14:textId="0CE6B43D" w:rsidR="009E2CA9" w:rsidRDefault="009E2CA9" w:rsidP="006609AC">
      <w:pPr>
        <w:spacing w:after="0" w:line="567" w:lineRule="atLeast"/>
        <w:ind w:left="-540"/>
        <w:contextualSpacing/>
        <w:jc w:val="both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b/>
          <w:bCs/>
          <w:color w:val="00B050"/>
          <w:sz w:val="24"/>
          <w:szCs w:val="24"/>
          <w:rtl/>
        </w:rPr>
        <w:t>نکته</w:t>
      </w:r>
      <w:r w:rsidRPr="006B41E3">
        <w:rPr>
          <w:rFonts w:cs="B Nazanin" w:hint="cs"/>
          <w:b/>
          <w:bCs/>
          <w:color w:val="00B050"/>
          <w:sz w:val="24"/>
          <w:szCs w:val="24"/>
          <w:rtl/>
        </w:rPr>
        <w:t xml:space="preserve"> مهم</w:t>
      </w:r>
      <w:r>
        <w:rPr>
          <w:rFonts w:cs="B Nazanin" w:hint="cs"/>
          <w:b/>
          <w:bCs/>
          <w:color w:val="00B050"/>
          <w:sz w:val="24"/>
          <w:szCs w:val="24"/>
          <w:rtl/>
        </w:rPr>
        <w:t xml:space="preserve"> 2</w:t>
      </w:r>
      <w:r w:rsidRPr="006B41E3">
        <w:rPr>
          <w:rFonts w:cs="B Nazanin" w:hint="cs"/>
          <w:b/>
          <w:bCs/>
          <w:color w:val="00B050"/>
          <w:sz w:val="24"/>
          <w:szCs w:val="24"/>
          <w:rtl/>
        </w:rPr>
        <w:t>:</w:t>
      </w:r>
      <w:r>
        <w:rPr>
          <w:rFonts w:cs="B Nazanin" w:hint="cs"/>
          <w:b/>
          <w:bCs/>
          <w:color w:val="00B050"/>
          <w:sz w:val="24"/>
          <w:szCs w:val="24"/>
          <w:rtl/>
        </w:rPr>
        <w:t xml:space="preserve"> </w:t>
      </w:r>
      <w:r w:rsidRPr="009E2CA9">
        <w:rPr>
          <w:rFonts w:cs="B Nazanin" w:hint="cs"/>
          <w:color w:val="000000" w:themeColor="text1"/>
          <w:sz w:val="24"/>
          <w:szCs w:val="24"/>
          <w:rtl/>
        </w:rPr>
        <w:t>در صورت نیاز اصل مدرک باید قابل ارائه بوده و امکان صحت</w:t>
      </w:r>
      <w:r w:rsidRPr="009E2CA9">
        <w:rPr>
          <w:rFonts w:cs="B Nazanin"/>
          <w:color w:val="000000" w:themeColor="text1"/>
          <w:sz w:val="24"/>
          <w:szCs w:val="24"/>
          <w:rtl/>
        </w:rPr>
        <w:softHyphen/>
      </w:r>
      <w:r w:rsidRPr="009E2CA9">
        <w:rPr>
          <w:rFonts w:cs="B Nazanin" w:hint="cs"/>
          <w:color w:val="000000" w:themeColor="text1"/>
          <w:sz w:val="24"/>
          <w:szCs w:val="24"/>
          <w:rtl/>
        </w:rPr>
        <w:t>سنجی آن برای دانشگاه فراهم باشد.</w:t>
      </w:r>
    </w:p>
    <w:p w14:paraId="099D5245" w14:textId="1B59ABF0" w:rsidR="009E2CA9" w:rsidRPr="00DD2A5F" w:rsidRDefault="009E2CA9" w:rsidP="00DE0BD6">
      <w:pPr>
        <w:spacing w:after="0" w:line="567" w:lineRule="atLeast"/>
        <w:ind w:left="-540"/>
        <w:contextualSpacing/>
        <w:jc w:val="both"/>
        <w:rPr>
          <w:rFonts w:cs="B Nazanin"/>
          <w:color w:val="00B050"/>
          <w:sz w:val="24"/>
          <w:szCs w:val="24"/>
          <w:rtl/>
        </w:rPr>
      </w:pPr>
      <w:r>
        <w:rPr>
          <w:rFonts w:cs="B Nazanin" w:hint="cs"/>
          <w:b/>
          <w:bCs/>
          <w:color w:val="00B050"/>
          <w:sz w:val="24"/>
          <w:szCs w:val="24"/>
          <w:rtl/>
        </w:rPr>
        <w:t>نکته</w:t>
      </w:r>
      <w:r w:rsidRPr="006B41E3">
        <w:rPr>
          <w:rFonts w:cs="B Nazanin" w:hint="cs"/>
          <w:b/>
          <w:bCs/>
          <w:color w:val="00B050"/>
          <w:sz w:val="24"/>
          <w:szCs w:val="24"/>
          <w:rtl/>
        </w:rPr>
        <w:t xml:space="preserve"> مهم</w:t>
      </w:r>
      <w:r>
        <w:rPr>
          <w:rFonts w:cs="B Nazanin" w:hint="cs"/>
          <w:b/>
          <w:bCs/>
          <w:color w:val="00B050"/>
          <w:sz w:val="24"/>
          <w:szCs w:val="24"/>
          <w:rtl/>
        </w:rPr>
        <w:t xml:space="preserve"> 3</w:t>
      </w:r>
      <w:r w:rsidRPr="006B41E3">
        <w:rPr>
          <w:rFonts w:cs="B Nazanin" w:hint="cs"/>
          <w:b/>
          <w:bCs/>
          <w:color w:val="00B050"/>
          <w:sz w:val="24"/>
          <w:szCs w:val="24"/>
          <w:rtl/>
        </w:rPr>
        <w:t>:</w:t>
      </w:r>
      <w:r>
        <w:rPr>
          <w:rFonts w:cs="B Nazanin" w:hint="cs"/>
          <w:b/>
          <w:bCs/>
          <w:color w:val="00B050"/>
          <w:sz w:val="24"/>
          <w:szCs w:val="24"/>
          <w:rtl/>
        </w:rPr>
        <w:t xml:space="preserve"> </w:t>
      </w:r>
      <w:r w:rsidRPr="006B41E3">
        <w:rPr>
          <w:rFonts w:cs="B Nazanin" w:hint="cs"/>
          <w:sz w:val="24"/>
          <w:szCs w:val="24"/>
          <w:rtl/>
        </w:rPr>
        <w:t xml:space="preserve">فایل ارسالی در فرمت </w:t>
      </w:r>
      <w:r>
        <w:rPr>
          <w:rFonts w:cs="B Nazanin"/>
          <w:sz w:val="24"/>
          <w:szCs w:val="24"/>
        </w:rPr>
        <w:t>PDF</w:t>
      </w:r>
      <w:r>
        <w:rPr>
          <w:rFonts w:cs="B Nazanin" w:hint="cs"/>
          <w:sz w:val="24"/>
          <w:szCs w:val="24"/>
          <w:rtl/>
        </w:rPr>
        <w:t xml:space="preserve"> و هر فایل حداکثر </w:t>
      </w:r>
      <w:r w:rsidR="00DE0BD6">
        <w:rPr>
          <w:rFonts w:cs="B Nazanin" w:hint="cs"/>
          <w:sz w:val="24"/>
          <w:szCs w:val="24"/>
          <w:rtl/>
        </w:rPr>
        <w:t xml:space="preserve">400 </w:t>
      </w:r>
      <w:r>
        <w:rPr>
          <w:rFonts w:cs="B Nazanin" w:hint="cs"/>
          <w:sz w:val="24"/>
          <w:szCs w:val="24"/>
          <w:rtl/>
        </w:rPr>
        <w:t>کیلو بایت باشد.</w:t>
      </w:r>
    </w:p>
    <w:p w14:paraId="5D04BC0D" w14:textId="77777777" w:rsidR="007C7BA7" w:rsidRPr="00524753" w:rsidRDefault="007C7BA7" w:rsidP="006B41E3">
      <w:pPr>
        <w:spacing w:after="0" w:line="567" w:lineRule="atLeast"/>
        <w:contextualSpacing/>
        <w:jc w:val="both"/>
        <w:rPr>
          <w:rFonts w:cs="B Nazanin"/>
          <w:color w:val="00B050"/>
          <w:sz w:val="24"/>
          <w:szCs w:val="24"/>
        </w:rPr>
      </w:pPr>
    </w:p>
    <w:p w14:paraId="09ED75C9" w14:textId="2D220356" w:rsidR="006F3B62" w:rsidRPr="009E2CA9" w:rsidRDefault="00A4501B" w:rsidP="009E2CA9">
      <w:pPr>
        <w:tabs>
          <w:tab w:val="left" w:pos="720"/>
          <w:tab w:val="left" w:pos="1440"/>
          <w:tab w:val="left" w:pos="2160"/>
          <w:tab w:val="left" w:pos="8325"/>
        </w:tabs>
        <w:spacing w:line="360" w:lineRule="auto"/>
        <w:ind w:left="-540"/>
        <w:jc w:val="both"/>
        <w:rPr>
          <w:rFonts w:cs="B Nazanin"/>
          <w:b/>
          <w:bCs/>
          <w:color w:val="000000"/>
          <w:sz w:val="24"/>
          <w:szCs w:val="24"/>
          <w:rtl/>
        </w:rPr>
      </w:pPr>
      <w:r w:rsidRPr="00BC4ACF">
        <w:rPr>
          <w:rFonts w:ascii="Cambria Math" w:hAnsi="Cambria Math" w:cs="Cambria Math" w:hint="cs"/>
          <w:b/>
          <w:bCs/>
          <w:color w:val="0070C0"/>
          <w:u w:val="single"/>
          <w:rtl/>
        </w:rPr>
        <w:t xml:space="preserve">⃝      </w:t>
      </w:r>
      <w:r w:rsidRPr="00BC4ACF">
        <w:rPr>
          <w:rFonts w:hint="cs"/>
          <w:b/>
          <w:bCs/>
          <w:color w:val="FF0000"/>
          <w:sz w:val="18"/>
          <w:szCs w:val="18"/>
          <w:rtl/>
        </w:rPr>
        <w:t xml:space="preserve"> </w:t>
      </w:r>
      <w:r w:rsidRPr="00DD2A5F">
        <w:rPr>
          <w:rFonts w:cs="B Nazanin" w:hint="cs"/>
          <w:b/>
          <w:bCs/>
          <w:color w:val="000000"/>
          <w:sz w:val="24"/>
          <w:szCs w:val="24"/>
          <w:rtl/>
        </w:rPr>
        <w:t xml:space="preserve">اینجانب ............................. تعهد می نمایم  کلیه </w:t>
      </w:r>
      <w:r w:rsidR="007C7BA7" w:rsidRPr="00DD2A5F">
        <w:rPr>
          <w:rFonts w:cs="B Nazanin" w:hint="cs"/>
          <w:b/>
          <w:bCs/>
          <w:color w:val="000000"/>
          <w:sz w:val="24"/>
          <w:szCs w:val="24"/>
          <w:rtl/>
        </w:rPr>
        <w:t xml:space="preserve">مطالب و اطلاعات موجود در جدول رزومه </w:t>
      </w:r>
      <w:r w:rsidRPr="00DD2A5F">
        <w:rPr>
          <w:rFonts w:cs="B Nazanin" w:hint="cs"/>
          <w:b/>
          <w:bCs/>
          <w:color w:val="000000"/>
          <w:sz w:val="24"/>
          <w:szCs w:val="24"/>
          <w:rtl/>
        </w:rPr>
        <w:t xml:space="preserve">و مدارک </w:t>
      </w:r>
      <w:r w:rsidR="007C7BA7" w:rsidRPr="00DD2A5F">
        <w:rPr>
          <w:rFonts w:cs="B Nazanin" w:hint="cs"/>
          <w:b/>
          <w:bCs/>
          <w:color w:val="000000"/>
          <w:sz w:val="24"/>
          <w:szCs w:val="24"/>
          <w:rtl/>
        </w:rPr>
        <w:t>و گواهی</w:t>
      </w:r>
      <w:r w:rsidR="007C7BA7" w:rsidRPr="00DD2A5F">
        <w:rPr>
          <w:rFonts w:cs="B Nazanin"/>
          <w:b/>
          <w:bCs/>
          <w:color w:val="000000"/>
          <w:sz w:val="24"/>
          <w:szCs w:val="24"/>
          <w:rtl/>
        </w:rPr>
        <w:softHyphen/>
      </w:r>
      <w:r w:rsidR="007C7BA7" w:rsidRPr="00DD2A5F">
        <w:rPr>
          <w:rFonts w:cs="B Nazanin" w:hint="cs"/>
          <w:b/>
          <w:bCs/>
          <w:color w:val="000000"/>
          <w:sz w:val="24"/>
          <w:szCs w:val="24"/>
          <w:rtl/>
        </w:rPr>
        <w:t>های الصاق</w:t>
      </w:r>
      <w:r w:rsidR="007C7BA7" w:rsidRPr="00DD2A5F">
        <w:rPr>
          <w:rFonts w:cs="B Nazanin"/>
          <w:b/>
          <w:bCs/>
          <w:color w:val="000000"/>
          <w:sz w:val="24"/>
          <w:szCs w:val="24"/>
          <w:rtl/>
        </w:rPr>
        <w:softHyphen/>
      </w:r>
      <w:r w:rsidR="007C7BA7" w:rsidRPr="00DD2A5F">
        <w:rPr>
          <w:rFonts w:cs="B Nazanin" w:hint="cs"/>
          <w:b/>
          <w:bCs/>
          <w:color w:val="000000"/>
          <w:sz w:val="24"/>
          <w:szCs w:val="24"/>
          <w:rtl/>
        </w:rPr>
        <w:t xml:space="preserve">شده </w:t>
      </w:r>
      <w:r w:rsidRPr="00DD2A5F">
        <w:rPr>
          <w:rFonts w:cs="B Nazanin" w:hint="cs"/>
          <w:b/>
          <w:bCs/>
          <w:color w:val="000000"/>
          <w:sz w:val="24"/>
          <w:szCs w:val="24"/>
          <w:rtl/>
        </w:rPr>
        <w:t xml:space="preserve">از روی اصل آن و بدون هیچ گونه دخل و تصرفی </w:t>
      </w:r>
      <w:r w:rsidR="007C7BA7" w:rsidRPr="00DD2A5F">
        <w:rPr>
          <w:rFonts w:cs="B Nazanin" w:hint="cs"/>
          <w:b/>
          <w:bCs/>
          <w:color w:val="000000"/>
          <w:sz w:val="24"/>
          <w:szCs w:val="24"/>
          <w:rtl/>
        </w:rPr>
        <w:t>اسکن و اضافه شده</w:t>
      </w:r>
      <w:r w:rsidRPr="00DD2A5F">
        <w:rPr>
          <w:rFonts w:cs="B Nazanin" w:hint="cs"/>
          <w:b/>
          <w:bCs/>
          <w:color w:val="000000"/>
          <w:sz w:val="24"/>
          <w:szCs w:val="24"/>
          <w:rtl/>
        </w:rPr>
        <w:t xml:space="preserve"> و هر زمان خلاف آن ثابت شود یا مدارک اینجانب دارای مغایرت باشد به دانشگاه </w:t>
      </w:r>
      <w:r w:rsidR="007C7BA7" w:rsidRPr="00DD2A5F">
        <w:rPr>
          <w:rFonts w:cs="B Nazanin" w:hint="cs"/>
          <w:b/>
          <w:bCs/>
          <w:color w:val="000000"/>
          <w:sz w:val="24"/>
          <w:szCs w:val="24"/>
          <w:rtl/>
        </w:rPr>
        <w:t>صنعتی خواجه نصیرالدین طوسی</w:t>
      </w:r>
      <w:r w:rsidRPr="00DD2A5F">
        <w:rPr>
          <w:rFonts w:cs="B Nazanin" w:hint="cs"/>
          <w:b/>
          <w:bCs/>
          <w:color w:val="000000"/>
          <w:sz w:val="24"/>
          <w:szCs w:val="24"/>
          <w:rtl/>
        </w:rPr>
        <w:t xml:space="preserve"> اجازه می دهم در هر مرحله از پذیرش  قبولی بنده را لغو نمایند و حق هرگونه اعتراضی را از خود سلب می نمایم . </w:t>
      </w:r>
    </w:p>
    <w:p w14:paraId="3D2FE3D7" w14:textId="502E3FFF" w:rsidR="006F3B62" w:rsidRPr="006B41E3" w:rsidRDefault="006F3B62" w:rsidP="003C1D44">
      <w:pPr>
        <w:spacing w:after="0" w:line="567" w:lineRule="atLeast"/>
        <w:contextualSpacing/>
        <w:rPr>
          <w:rFonts w:cs="B Nazanin"/>
          <w:color w:val="7030A0"/>
          <w:sz w:val="24"/>
          <w:szCs w:val="24"/>
          <w:rtl/>
        </w:rPr>
      </w:pPr>
    </w:p>
    <w:p w14:paraId="7144863F" w14:textId="77777777" w:rsidR="006B41E3" w:rsidRDefault="006B41E3" w:rsidP="006B41E3">
      <w:pPr>
        <w:spacing w:after="0" w:line="567" w:lineRule="atLeast"/>
        <w:ind w:left="5696"/>
        <w:contextualSpacing/>
        <w:jc w:val="center"/>
        <w:rPr>
          <w:rFonts w:cs="B Nazanin"/>
          <w:b/>
          <w:bCs/>
          <w:sz w:val="24"/>
          <w:szCs w:val="24"/>
          <w:rtl/>
        </w:rPr>
      </w:pPr>
    </w:p>
    <w:p w14:paraId="6CDF023D" w14:textId="77777777" w:rsidR="00D51CA7" w:rsidRPr="006B41E3" w:rsidRDefault="00D51CA7" w:rsidP="006B41E3">
      <w:pPr>
        <w:spacing w:after="0" w:line="567" w:lineRule="atLeast"/>
        <w:ind w:left="5696"/>
        <w:contextualSpacing/>
        <w:jc w:val="center"/>
        <w:rPr>
          <w:rFonts w:cs="B Nazanin"/>
          <w:b/>
          <w:bCs/>
          <w:sz w:val="24"/>
          <w:szCs w:val="24"/>
          <w:rtl/>
        </w:rPr>
      </w:pPr>
    </w:p>
    <w:p w14:paraId="584170D8" w14:textId="77777777" w:rsidR="006F3B62" w:rsidRPr="006B41E3" w:rsidRDefault="00B22AB0" w:rsidP="006B41E3">
      <w:pPr>
        <w:spacing w:after="0" w:line="500" w:lineRule="atLeast"/>
        <w:ind w:left="4916"/>
        <w:contextualSpacing/>
        <w:jc w:val="center"/>
        <w:rPr>
          <w:rFonts w:cs="B Nazanin"/>
          <w:b/>
          <w:bCs/>
          <w:sz w:val="24"/>
          <w:szCs w:val="24"/>
          <w:rtl/>
        </w:rPr>
      </w:pPr>
      <w:r w:rsidRPr="006B41E3">
        <w:rPr>
          <w:rFonts w:cs="B Nazanin" w:hint="cs"/>
          <w:b/>
          <w:bCs/>
          <w:sz w:val="24"/>
          <w:szCs w:val="24"/>
          <w:rtl/>
        </w:rPr>
        <w:t>اداره امور</w:t>
      </w:r>
      <w:r w:rsidR="006F3B62" w:rsidRPr="006B41E3">
        <w:rPr>
          <w:rFonts w:cs="B Nazanin" w:hint="cs"/>
          <w:b/>
          <w:bCs/>
          <w:sz w:val="24"/>
          <w:szCs w:val="24"/>
          <w:rtl/>
        </w:rPr>
        <w:t xml:space="preserve"> استعدادهای درخشان </w:t>
      </w:r>
    </w:p>
    <w:p w14:paraId="6192E4A2" w14:textId="77777777" w:rsidR="006F3B62" w:rsidRPr="006B41E3" w:rsidRDefault="006F3B62" w:rsidP="006B41E3">
      <w:pPr>
        <w:spacing w:after="0" w:line="500" w:lineRule="atLeast"/>
        <w:ind w:left="4916"/>
        <w:contextualSpacing/>
        <w:jc w:val="center"/>
        <w:rPr>
          <w:rFonts w:cs="B Nazanin"/>
          <w:sz w:val="24"/>
          <w:szCs w:val="24"/>
        </w:rPr>
      </w:pPr>
      <w:r w:rsidRPr="006B41E3">
        <w:rPr>
          <w:rFonts w:cs="B Nazanin" w:hint="cs"/>
          <w:b/>
          <w:bCs/>
          <w:sz w:val="24"/>
          <w:szCs w:val="24"/>
          <w:rtl/>
        </w:rPr>
        <w:t xml:space="preserve">دانشگاه صنعتی خواجه نصیرالدین طوسی </w:t>
      </w:r>
    </w:p>
    <w:p w14:paraId="5B5A16B5" w14:textId="77777777" w:rsidR="00B97FC5" w:rsidRPr="006B41E3" w:rsidRDefault="00B97FC5" w:rsidP="006F3B62">
      <w:pPr>
        <w:jc w:val="right"/>
        <w:rPr>
          <w:rFonts w:cs="B Nazanin"/>
        </w:rPr>
      </w:pPr>
    </w:p>
    <w:sectPr w:rsidR="00B97FC5" w:rsidRPr="006B41E3" w:rsidSect="00524753">
      <w:pgSz w:w="11906" w:h="16838"/>
      <w:pgMar w:top="720" w:right="1556" w:bottom="810" w:left="720" w:header="708" w:footer="708" w:gutter="0"/>
      <w:pgBorders w:offsetFrom="page">
        <w:top w:val="thinThickSmallGap" w:sz="24" w:space="24" w:color="4F81BD" w:themeColor="accent1"/>
        <w:left w:val="thinThickSmallGap" w:sz="24" w:space="24" w:color="4F81BD" w:themeColor="accent1"/>
        <w:bottom w:val="thickThinSmallGap" w:sz="24" w:space="24" w:color="4F81BD" w:themeColor="accent1"/>
        <w:right w:val="thickThinSmallGap" w:sz="24" w:space="24" w:color="4F81BD" w:themeColor="accent1"/>
      </w:pgBorders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Titr">
    <w:charset w:val="B2"/>
    <w:family w:val="auto"/>
    <w:pitch w:val="variable"/>
    <w:sig w:usb0="00002001" w:usb1="80000000" w:usb2="00000008" w:usb3="00000000" w:csb0="00000040" w:csb1="00000000"/>
  </w:font>
  <w:font w:name="1B Nazanin">
    <w:altName w:val="Cambria"/>
    <w:panose1 w:val="00000000000000000000"/>
    <w:charset w:val="00"/>
    <w:family w:val="roman"/>
    <w:notTrueType/>
    <w:pitch w:val="default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S1sDA2N7cwMjcHMpV0lIJTi4sz8/NACoxqAfI6jyEsAAAA"/>
  </w:docVars>
  <w:rsids>
    <w:rsidRoot w:val="00F83A49"/>
    <w:rsid w:val="000004EC"/>
    <w:rsid w:val="00003ACE"/>
    <w:rsid w:val="0001001C"/>
    <w:rsid w:val="000121F4"/>
    <w:rsid w:val="0004477D"/>
    <w:rsid w:val="00046759"/>
    <w:rsid w:val="00063F8C"/>
    <w:rsid w:val="000656B9"/>
    <w:rsid w:val="000E2D02"/>
    <w:rsid w:val="00133063"/>
    <w:rsid w:val="001451D4"/>
    <w:rsid w:val="001B71F3"/>
    <w:rsid w:val="00214B54"/>
    <w:rsid w:val="002B6E0C"/>
    <w:rsid w:val="002C0F05"/>
    <w:rsid w:val="00311D86"/>
    <w:rsid w:val="00340A22"/>
    <w:rsid w:val="00364FB8"/>
    <w:rsid w:val="00381A44"/>
    <w:rsid w:val="003A3638"/>
    <w:rsid w:val="003C1D44"/>
    <w:rsid w:val="00407CF0"/>
    <w:rsid w:val="00441CC3"/>
    <w:rsid w:val="004B2B1B"/>
    <w:rsid w:val="004F4A16"/>
    <w:rsid w:val="00524753"/>
    <w:rsid w:val="00534C02"/>
    <w:rsid w:val="005540A8"/>
    <w:rsid w:val="005E1AA5"/>
    <w:rsid w:val="00637044"/>
    <w:rsid w:val="006609AC"/>
    <w:rsid w:val="006976C9"/>
    <w:rsid w:val="006B41E3"/>
    <w:rsid w:val="006F3B62"/>
    <w:rsid w:val="00763261"/>
    <w:rsid w:val="007C07F7"/>
    <w:rsid w:val="007C7BA7"/>
    <w:rsid w:val="007D4515"/>
    <w:rsid w:val="007E518E"/>
    <w:rsid w:val="00807E78"/>
    <w:rsid w:val="00824935"/>
    <w:rsid w:val="008638ED"/>
    <w:rsid w:val="008A36DE"/>
    <w:rsid w:val="008C2099"/>
    <w:rsid w:val="008F4E4C"/>
    <w:rsid w:val="009D443B"/>
    <w:rsid w:val="009E2CA9"/>
    <w:rsid w:val="00A4501B"/>
    <w:rsid w:val="00A55156"/>
    <w:rsid w:val="00A64639"/>
    <w:rsid w:val="00A9158F"/>
    <w:rsid w:val="00AA2C31"/>
    <w:rsid w:val="00B16D3C"/>
    <w:rsid w:val="00B22AB0"/>
    <w:rsid w:val="00B85A00"/>
    <w:rsid w:val="00B97C5B"/>
    <w:rsid w:val="00B97FC5"/>
    <w:rsid w:val="00BB7AFA"/>
    <w:rsid w:val="00C865F0"/>
    <w:rsid w:val="00CA217E"/>
    <w:rsid w:val="00CB2CB7"/>
    <w:rsid w:val="00CC1F1F"/>
    <w:rsid w:val="00CF0944"/>
    <w:rsid w:val="00CF1BBB"/>
    <w:rsid w:val="00CF4A34"/>
    <w:rsid w:val="00CF64CC"/>
    <w:rsid w:val="00D51CA7"/>
    <w:rsid w:val="00DB5ED8"/>
    <w:rsid w:val="00DC2491"/>
    <w:rsid w:val="00DD2A5F"/>
    <w:rsid w:val="00DE0BD6"/>
    <w:rsid w:val="00E57E40"/>
    <w:rsid w:val="00E756E0"/>
    <w:rsid w:val="00E87182"/>
    <w:rsid w:val="00F01F3C"/>
    <w:rsid w:val="00F0736C"/>
    <w:rsid w:val="00F20B38"/>
    <w:rsid w:val="00F771C4"/>
    <w:rsid w:val="00F83A49"/>
    <w:rsid w:val="00FA6CFC"/>
    <w:rsid w:val="00FB0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63BBA"/>
  <w15:docId w15:val="{15DE12BB-F566-4C39-B9CB-2E722D2D6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3B62"/>
    <w:pPr>
      <w:bidi/>
    </w:pPr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B6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65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0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Administrator</cp:lastModifiedBy>
  <cp:revision>4</cp:revision>
  <cp:lastPrinted>2025-12-14T10:51:00Z</cp:lastPrinted>
  <dcterms:created xsi:type="dcterms:W3CDTF">2025-12-14T10:50:00Z</dcterms:created>
  <dcterms:modified xsi:type="dcterms:W3CDTF">2025-12-14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0711b3-c17d-4adf-9576-8fef44d3c99b</vt:lpwstr>
  </property>
</Properties>
</file>